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47F7ED0" w:rsidR="00A03D5C" w:rsidRPr="00EA057E" w:rsidRDefault="00A03D5C" w:rsidP="00A03D5C">
      <w:pPr>
        <w:pStyle w:val="Heading1"/>
        <w:jc w:val="center"/>
        <w:rPr>
          <w:lang w:val="bg-BG"/>
        </w:rPr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2D9DFE3E" w:rsidR="003408B8" w:rsidRPr="00F908C9" w:rsidRDefault="00B629F7" w:rsidP="00B629F7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F908C9">
        <w:rPr>
          <w:highlight w:val="yellow"/>
        </w:rPr>
        <w:t xml:space="preserve">Unit </w:t>
      </w:r>
      <w:r w:rsidR="003408B8" w:rsidRPr="00F908C9">
        <w:rPr>
          <w:highlight w:val="yellow"/>
        </w:rPr>
        <w:t>Test</w:t>
      </w:r>
      <w:r w:rsidR="00866EB3" w:rsidRPr="00F908C9">
        <w:rPr>
          <w:highlight w:val="yellow"/>
        </w:rPr>
        <w:t xml:space="preserve"> Array</w:t>
      </w:r>
      <w:r w:rsidR="008D7FBF" w:rsidRPr="00F908C9">
        <w:rPr>
          <w:highlight w:val="yellow"/>
        </w:rPr>
        <w:t>:</w:t>
      </w:r>
      <w:r w:rsidR="003408B8" w:rsidRPr="00F908C9">
        <w:rPr>
          <w:highlight w:val="yellow"/>
        </w:rPr>
        <w:t xml:space="preserve"> </w:t>
      </w:r>
      <w:r w:rsidR="008F1E9E" w:rsidRPr="00F908C9">
        <w:rPr>
          <w:highlight w:val="yellow"/>
        </w:rPr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A3FC3D5">
            <wp:extent cx="1661160" cy="1408093"/>
            <wp:effectExtent l="152400" t="152400" r="358140" b="3638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50384128">
            <wp:extent cx="3512820" cy="1432059"/>
            <wp:effectExtent l="152400" t="152400" r="354330" b="3587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5742F1E0">
            <wp:extent cx="1798320" cy="1285442"/>
            <wp:effectExtent l="152400" t="152400" r="354330" b="3530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DD16F1A" wp14:editId="221EB653">
            <wp:extent cx="6626225" cy="2141855"/>
            <wp:effectExtent l="152400" t="152400" r="365125" b="35369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1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D293D2C" wp14:editId="36CCCAE4">
            <wp:extent cx="3776747" cy="708660"/>
            <wp:effectExtent l="152400" t="152400" r="357505" b="358140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808354" cy="714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Pr="008B24DB" w:rsidRDefault="00504219" w:rsidP="0050421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8B24DB">
        <w:rPr>
          <w:highlight w:val="yellow"/>
        </w:rPr>
        <w:t>Unit Test</w:t>
      </w:r>
      <w:r w:rsidR="00611BB5" w:rsidRPr="008B24DB">
        <w:rPr>
          <w:highlight w:val="yellow"/>
        </w:rPr>
        <w:t xml:space="preserve"> Array</w:t>
      </w:r>
      <w:r w:rsidR="008D7FBF" w:rsidRPr="008B24DB">
        <w:rPr>
          <w:highlight w:val="yellow"/>
        </w:rPr>
        <w:t xml:space="preserve">: </w:t>
      </w:r>
      <w:r w:rsidR="00F82C3C" w:rsidRPr="008B24DB">
        <w:rPr>
          <w:highlight w:val="yellow"/>
        </w:rPr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lastRenderedPageBreak/>
        <w:drawing>
          <wp:inline distT="0" distB="0" distL="0" distR="0" wp14:anchorId="332AE852" wp14:editId="5A98136A">
            <wp:extent cx="3032760" cy="3384426"/>
            <wp:effectExtent l="152400" t="152400" r="358140" b="368935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954" cy="339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3E4BA3" w14:textId="77777777" w:rsidR="009074A3" w:rsidRDefault="00FB0C8C" w:rsidP="00886842">
      <w:r>
        <w:rPr>
          <w:noProof/>
        </w:rPr>
        <w:drawing>
          <wp:inline distT="0" distB="0" distL="0" distR="0" wp14:anchorId="55CFE480" wp14:editId="7F3D0F4F">
            <wp:extent cx="6626225" cy="2765425"/>
            <wp:effectExtent l="152400" t="152400" r="365125" b="35877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D25F7">
        <w:t xml:space="preserve">Finish the </w:t>
      </w:r>
      <w:r>
        <w:t>two</w:t>
      </w:r>
      <w:r w:rsidR="00DD25F7">
        <w:t xml:space="preserve"> test</w:t>
      </w:r>
      <w:r>
        <w:t>s</w:t>
      </w:r>
      <w:r w:rsidR="00DD25F7">
        <w:t xml:space="preserve"> and using the </w:t>
      </w:r>
      <w:r w:rsidR="00DD25F7">
        <w:rPr>
          <w:b/>
          <w:bCs/>
        </w:rPr>
        <w:t>names of the other two</w:t>
      </w:r>
      <w:r w:rsidR="00DD25F7">
        <w:t xml:space="preserve"> finish writing the unit tests</w:t>
      </w:r>
      <w:r w:rsidR="00553BF7">
        <w:t>.</w:t>
      </w:r>
    </w:p>
    <w:p w14:paraId="5BD19018" w14:textId="1826A761" w:rsidR="00DD25F7" w:rsidRPr="009074A3" w:rsidRDefault="00DD25F7" w:rsidP="00886842">
      <w:r>
        <w:rPr>
          <w:lang w:val="en-GB"/>
        </w:rPr>
        <w:lastRenderedPageBreak/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  <w:r w:rsidR="009074A3">
        <w:rPr>
          <w:noProof/>
        </w:rPr>
        <w:drawing>
          <wp:inline distT="0" distB="0" distL="0" distR="0" wp14:anchorId="6C569DFF" wp14:editId="54EF349A">
            <wp:extent cx="3749040" cy="782628"/>
            <wp:effectExtent l="152400" t="152400" r="365760" b="3606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Heading1"/>
        <w:numPr>
          <w:ilvl w:val="0"/>
          <w:numId w:val="26"/>
        </w:numPr>
      </w:pPr>
      <w:r>
        <w:t xml:space="preserve"> </w:t>
      </w:r>
      <w:r w:rsidR="008D7FBF" w:rsidRPr="00C53853">
        <w:rPr>
          <w:highlight w:val="yellow"/>
        </w:rPr>
        <w:t>Unit Test</w:t>
      </w:r>
      <w:r w:rsidR="00744AAE" w:rsidRPr="00C53853">
        <w:rPr>
          <w:highlight w:val="yellow"/>
        </w:rPr>
        <w:t xml:space="preserve"> Array</w:t>
      </w:r>
      <w:r w:rsidR="008D7FBF" w:rsidRPr="00C53853">
        <w:rPr>
          <w:highlight w:val="yellow"/>
        </w:rPr>
        <w:t xml:space="preserve">: </w:t>
      </w:r>
      <w:r w:rsidR="009074A3" w:rsidRPr="00C53853">
        <w:rPr>
          <w:highlight w:val="yellow"/>
        </w:rPr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6BF5BC16" w:rsidR="0052095B" w:rsidRDefault="0052095B" w:rsidP="0052095B">
      <w:r>
        <w:rPr>
          <w:noProof/>
        </w:rPr>
        <w:drawing>
          <wp:inline distT="0" distB="0" distL="0" distR="0" wp14:anchorId="4D3D9280" wp14:editId="4125FA80">
            <wp:extent cx="5501640" cy="3169177"/>
            <wp:effectExtent l="152400" t="152400" r="365760" b="355600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6556" cy="31777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545D3" w14:textId="7BDC6252" w:rsidR="009074A3" w:rsidRDefault="0052095B" w:rsidP="0052095B">
      <w:r>
        <w:t xml:space="preserve">Notice the method will </w:t>
      </w:r>
      <w:r>
        <w:rPr>
          <w:b/>
          <w:bCs/>
        </w:rPr>
        <w:t>throw an exception</w:t>
      </w:r>
      <w:r>
        <w:t xml:space="preserve"> if the array is </w:t>
      </w:r>
      <w:r>
        <w:rPr>
          <w:b/>
          <w:bCs/>
        </w:rPr>
        <w:t>empty</w:t>
      </w:r>
      <w:r>
        <w:t>.</w:t>
      </w:r>
    </w:p>
    <w:p w14:paraId="3B2ECEB1" w14:textId="04A1C21E" w:rsidR="0014175E" w:rsidRDefault="0052095B" w:rsidP="0014175E">
      <w:r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904A50">
        <w:rPr>
          <w:b/>
          <w:bCs/>
        </w:rPr>
        <w:t>5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Two of them are </w:t>
      </w:r>
      <w:r w:rsidR="0014175E">
        <w:rPr>
          <w:b/>
          <w:bCs/>
        </w:rPr>
        <w:t>unfinished</w:t>
      </w:r>
      <w:r w:rsidR="0014175E">
        <w:t xml:space="preserve"> and three are </w:t>
      </w:r>
      <w:r w:rsidR="0014175E">
        <w:rPr>
          <w:b/>
          <w:bCs/>
        </w:rPr>
        <w:t>empty</w:t>
      </w:r>
      <w:r w:rsidR="0014175E">
        <w:t xml:space="preserve">.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lastRenderedPageBreak/>
        <w:drawing>
          <wp:inline distT="0" distB="0" distL="0" distR="0" wp14:anchorId="121C9350" wp14:editId="031F64C4">
            <wp:extent cx="6626225" cy="3210560"/>
            <wp:effectExtent l="152400" t="152400" r="365125" b="370840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0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058427BD">
            <wp:extent cx="3619500" cy="926202"/>
            <wp:effectExtent l="152400" t="152400" r="361950" b="369570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1875" cy="937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Heading1"/>
        <w:numPr>
          <w:ilvl w:val="0"/>
          <w:numId w:val="26"/>
        </w:numPr>
      </w:pPr>
      <w:r>
        <w:t xml:space="preserve"> </w:t>
      </w:r>
      <w:r w:rsidR="00212D07" w:rsidRPr="00881A59">
        <w:rPr>
          <w:highlight w:val="yellow"/>
        </w:rPr>
        <w:t xml:space="preserve">Unit Test List: </w:t>
      </w:r>
      <w:r w:rsidR="00832035" w:rsidRPr="00881A59">
        <w:rPr>
          <w:highlight w:val="yellow"/>
        </w:rPr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lastRenderedPageBreak/>
        <w:drawing>
          <wp:inline distT="0" distB="0" distL="0" distR="0" wp14:anchorId="2D196DAC" wp14:editId="4407FF44">
            <wp:extent cx="4587240" cy="2885543"/>
            <wp:effectExtent l="152400" t="152400" r="365760" b="353060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6028" cy="2891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346A0DBC">
            <wp:extent cx="5844540" cy="3336457"/>
            <wp:effectExtent l="0" t="0" r="3810" b="0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1771" cy="33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1CF42339">
            <wp:extent cx="3771900" cy="1101419"/>
            <wp:effectExtent l="152400" t="152400" r="361950" b="3657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9723" w14:textId="0A03661D" w:rsidR="00047232" w:rsidRPr="0097424D" w:rsidRDefault="00AC163C" w:rsidP="00047232">
      <w:pPr>
        <w:pStyle w:val="Heading1"/>
        <w:numPr>
          <w:ilvl w:val="0"/>
          <w:numId w:val="26"/>
        </w:numPr>
        <w:rPr>
          <w:highlight w:val="yellow"/>
        </w:rPr>
      </w:pPr>
      <w:r>
        <w:rPr>
          <w:lang w:val="bg-BG"/>
        </w:rPr>
        <w:t xml:space="preserve"> </w:t>
      </w:r>
      <w:r w:rsidR="00047232" w:rsidRPr="0097424D">
        <w:rPr>
          <w:highlight w:val="yellow"/>
        </w:rPr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1B98503B" w:rsidR="00047232" w:rsidRDefault="00D02FDF" w:rsidP="00047232">
      <w:r>
        <w:rPr>
          <w:noProof/>
        </w:rPr>
        <w:drawing>
          <wp:inline distT="0" distB="0" distL="0" distR="0" wp14:anchorId="13BA8C1E" wp14:editId="219BFFE6">
            <wp:extent cx="5090160" cy="1897042"/>
            <wp:effectExtent l="171450" t="171450" r="358140" b="38925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96E668" w14:textId="52D284C2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0E7448">
        <w:rPr>
          <w:b/>
          <w:bCs/>
        </w:rPr>
        <w:t>7</w:t>
      </w:r>
      <w:r w:rsidRPr="0052095B">
        <w:rPr>
          <w:b/>
          <w:bCs/>
        </w:rPr>
        <w:t xml:space="preserve"> tests</w:t>
      </w:r>
      <w:r>
        <w:t xml:space="preserve">. </w:t>
      </w:r>
      <w:r w:rsidR="000E7448">
        <w:t xml:space="preserve">Two are </w:t>
      </w:r>
      <w:r>
        <w:rPr>
          <w:b/>
          <w:bCs/>
        </w:rPr>
        <w:t>unfinished</w:t>
      </w:r>
      <w:r>
        <w:t xml:space="preserve"> and </w:t>
      </w:r>
      <w:r w:rsidR="000E7448">
        <w:t xml:space="preserve">five </w:t>
      </w:r>
      <w:r>
        <w:t xml:space="preserve">are </w:t>
      </w:r>
      <w:r>
        <w:rPr>
          <w:b/>
          <w:bCs/>
        </w:rPr>
        <w:t>empty</w:t>
      </w:r>
      <w:r w:rsidR="00D753B6">
        <w:t>:</w:t>
      </w:r>
    </w:p>
    <w:p w14:paraId="5B121A2B" w14:textId="6B52BD3E" w:rsidR="00047232" w:rsidRDefault="001753D0" w:rsidP="00047232">
      <w:r>
        <w:rPr>
          <w:noProof/>
        </w:rPr>
        <w:lastRenderedPageBreak/>
        <w:drawing>
          <wp:inline distT="0" distB="0" distL="0" distR="0" wp14:anchorId="6032E543" wp14:editId="2B95E72F">
            <wp:extent cx="5453114" cy="4206240"/>
            <wp:effectExtent l="171450" t="171450" r="376555" b="38481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6797" cy="4216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A388271">
            <wp:extent cx="3695700" cy="1432442"/>
            <wp:effectExtent l="152400" t="152400" r="361950" b="358775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12141" cy="14388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16FD" w14:textId="12715B79" w:rsidR="001753D0" w:rsidRPr="006814D2" w:rsidRDefault="00D42F30" w:rsidP="001753D0">
      <w:pPr>
        <w:pStyle w:val="Heading1"/>
        <w:numPr>
          <w:ilvl w:val="0"/>
          <w:numId w:val="26"/>
        </w:numPr>
        <w:rPr>
          <w:highlight w:val="yellow"/>
        </w:rPr>
      </w:pPr>
      <w:r w:rsidRPr="00537526">
        <w:rPr>
          <w:lang w:val="bg-BG"/>
        </w:rPr>
        <w:t xml:space="preserve"> </w:t>
      </w:r>
      <w:r w:rsidR="001753D0" w:rsidRPr="006814D2">
        <w:rPr>
          <w:highlight w:val="yellow"/>
        </w:rPr>
        <w:t xml:space="preserve">Unit Test List: </w:t>
      </w:r>
      <w:r w:rsidR="00D613F5" w:rsidRPr="006814D2">
        <w:rPr>
          <w:highlight w:val="yellow"/>
        </w:rPr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4EBEABA8" w:rsidR="001753D0" w:rsidRDefault="00215310" w:rsidP="001753D0">
      <w:r>
        <w:rPr>
          <w:noProof/>
        </w:rPr>
        <w:lastRenderedPageBreak/>
        <w:drawing>
          <wp:inline distT="0" distB="0" distL="0" distR="0" wp14:anchorId="4B390738" wp14:editId="783DB8FE">
            <wp:extent cx="4556760" cy="3950210"/>
            <wp:effectExtent l="152400" t="152400" r="358140" b="355600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733" cy="3959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2AE7D" w14:textId="120E4206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F42852">
        <w:rPr>
          <w:b/>
          <w:bCs/>
        </w:rPr>
        <w:t>8</w:t>
      </w:r>
      <w:r w:rsidRPr="0052095B">
        <w:rPr>
          <w:b/>
          <w:bCs/>
        </w:rPr>
        <w:t xml:space="preserve"> tests</w:t>
      </w:r>
      <w:r>
        <w:t xml:space="preserve">. </w:t>
      </w:r>
      <w:r w:rsidR="002F6684">
        <w:t>Three</w:t>
      </w:r>
      <w:r>
        <w:t xml:space="preserve"> are </w:t>
      </w:r>
      <w:r>
        <w:rPr>
          <w:b/>
          <w:bCs/>
        </w:rPr>
        <w:t>unfinished</w:t>
      </w:r>
      <w:r>
        <w:t xml:space="preserve"> and five are </w:t>
      </w:r>
      <w:r>
        <w:rPr>
          <w:b/>
          <w:bCs/>
        </w:rPr>
        <w:t>empty</w:t>
      </w:r>
      <w:r w:rsidR="008F071A">
        <w:t>:</w:t>
      </w:r>
    </w:p>
    <w:p w14:paraId="138451C9" w14:textId="37E49FBA" w:rsidR="008F071A" w:rsidRDefault="008F071A" w:rsidP="001753D0">
      <w:r>
        <w:rPr>
          <w:noProof/>
        </w:rPr>
        <w:drawing>
          <wp:inline distT="0" distB="0" distL="0" distR="0" wp14:anchorId="58D07DFB" wp14:editId="45EF6847">
            <wp:extent cx="6626225" cy="3799840"/>
            <wp:effectExtent l="152400" t="152400" r="365125" b="35306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9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lastRenderedPageBreak/>
        <w:drawing>
          <wp:inline distT="0" distB="0" distL="0" distR="0" wp14:anchorId="68D8C5A2" wp14:editId="37DBD964">
            <wp:extent cx="5326380" cy="1059661"/>
            <wp:effectExtent l="152400" t="152400" r="350520" b="369570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8556" cy="1068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0F934521" w14:textId="65AE5E37" w:rsidR="001753D0" w:rsidRDefault="00266D39" w:rsidP="00047232">
      <w:r>
        <w:rPr>
          <w:noProof/>
        </w:rPr>
        <w:drawing>
          <wp:inline distT="0" distB="0" distL="0" distR="0" wp14:anchorId="6E6171CE" wp14:editId="05B752E2">
            <wp:extent cx="3870960" cy="1536308"/>
            <wp:effectExtent l="152400" t="152400" r="358140" b="368935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0422" cy="15440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9EFE2B" w14:textId="77777777" w:rsidR="00A37BBE" w:rsidRDefault="002C0DA5" w:rsidP="00047232">
      <w:r>
        <w:t>Finally make sure all your tests run:</w:t>
      </w:r>
    </w:p>
    <w:p w14:paraId="6949B976" w14:textId="77777777" w:rsidR="00A37BBE" w:rsidRDefault="00A37BBE" w:rsidP="00047232">
      <w:r>
        <w:rPr>
          <w:noProof/>
        </w:rPr>
        <w:drawing>
          <wp:inline distT="0" distB="0" distL="0" distR="0" wp14:anchorId="186C8B1C" wp14:editId="5F123744">
            <wp:extent cx="3752835" cy="4328160"/>
            <wp:effectExtent l="152400" t="152400" r="362585" b="358140"/>
            <wp:docPr id="1366664335" name="Picture 13666643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-1" b="29770"/>
                    <a:stretch/>
                  </pic:blipFill>
                  <pic:spPr bwMode="auto">
                    <a:xfrm>
                      <a:off x="0" y="0"/>
                      <a:ext cx="3814648" cy="43994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32742" w14:textId="1F4305FF" w:rsidR="002C0DA5" w:rsidRDefault="002C0DA5" w:rsidP="00047232">
      <w:r>
        <w:rPr>
          <w:noProof/>
        </w:rPr>
        <w:lastRenderedPageBreak/>
        <w:drawing>
          <wp:inline distT="0" distB="0" distL="0" distR="0" wp14:anchorId="128B2251" wp14:editId="73F91C10">
            <wp:extent cx="3741181" cy="1815465"/>
            <wp:effectExtent l="152400" t="171450" r="354965" b="356235"/>
            <wp:docPr id="626531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70450"/>
                    <a:stretch/>
                  </pic:blipFill>
                  <pic:spPr bwMode="auto">
                    <a:xfrm>
                      <a:off x="0" y="0"/>
                      <a:ext cx="3765772" cy="18273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FDE17" w14:textId="77777777" w:rsidR="00047232" w:rsidRDefault="00047232" w:rsidP="00047232"/>
    <w:p w14:paraId="4C5992F1" w14:textId="77777777" w:rsidR="00047232" w:rsidRDefault="00047232" w:rsidP="0014175E"/>
    <w:p w14:paraId="08338D6C" w14:textId="77777777" w:rsidR="00D92B12" w:rsidRDefault="00D92B12" w:rsidP="0014175E"/>
    <w:sectPr w:rsidR="00D92B12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37252" w14:textId="77777777" w:rsidR="009C65F4" w:rsidRDefault="009C65F4">
      <w:pPr>
        <w:spacing w:before="0" w:after="0" w:line="240" w:lineRule="auto"/>
      </w:pPr>
      <w:r>
        <w:separator/>
      </w:r>
    </w:p>
  </w:endnote>
  <w:endnote w:type="continuationSeparator" w:id="0">
    <w:p w14:paraId="710DD941" w14:textId="77777777" w:rsidR="009C65F4" w:rsidRDefault="009C65F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14AD8C" w14:textId="77777777" w:rsidR="009C65F4" w:rsidRDefault="009C65F4">
      <w:pPr>
        <w:spacing w:before="0" w:after="0" w:line="240" w:lineRule="auto"/>
      </w:pPr>
      <w:r>
        <w:separator/>
      </w:r>
    </w:p>
  </w:footnote>
  <w:footnote w:type="continuationSeparator" w:id="0">
    <w:p w14:paraId="0E16F622" w14:textId="77777777" w:rsidR="009C65F4" w:rsidRDefault="009C65F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12D07"/>
    <w:rsid w:val="00215310"/>
    <w:rsid w:val="002376D4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83887"/>
    <w:rsid w:val="005A5900"/>
    <w:rsid w:val="005B5BEA"/>
    <w:rsid w:val="005C5D64"/>
    <w:rsid w:val="005D3D4F"/>
    <w:rsid w:val="005E3390"/>
    <w:rsid w:val="00602ED7"/>
    <w:rsid w:val="0060432B"/>
    <w:rsid w:val="00611BB5"/>
    <w:rsid w:val="00643CB5"/>
    <w:rsid w:val="006557A9"/>
    <w:rsid w:val="00655C8B"/>
    <w:rsid w:val="00672CB6"/>
    <w:rsid w:val="00677669"/>
    <w:rsid w:val="006814D2"/>
    <w:rsid w:val="006B0196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1A59"/>
    <w:rsid w:val="00886842"/>
    <w:rsid w:val="008A641F"/>
    <w:rsid w:val="008B24DB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7424D"/>
    <w:rsid w:val="00987639"/>
    <w:rsid w:val="009A4272"/>
    <w:rsid w:val="009B00A5"/>
    <w:rsid w:val="009B27F7"/>
    <w:rsid w:val="009C65F4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53853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08C9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7</TotalTime>
  <Pages>1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121</cp:revision>
  <dcterms:created xsi:type="dcterms:W3CDTF">2023-09-26T19:58:00Z</dcterms:created>
  <dcterms:modified xsi:type="dcterms:W3CDTF">2023-10-29T22:56:00Z</dcterms:modified>
</cp:coreProperties>
</file>